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37973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1F46FACF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01109C5D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754B41FF" w14:textId="77777777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E44F1C">
        <w:rPr>
          <w:b/>
          <w:i/>
          <w:sz w:val="22"/>
          <w:szCs w:val="22"/>
        </w:rPr>
        <w:t>Blanka Pavlíčková</w:t>
      </w:r>
      <w:bookmarkEnd w:id="2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3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44F1C">
        <w:rPr>
          <w:b/>
          <w:i/>
          <w:sz w:val="22"/>
          <w:szCs w:val="22"/>
        </w:rPr>
        <w:t>Ing. David Homol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44F1C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4"/>
    </w:p>
    <w:p w14:paraId="632FC5E7" w14:textId="77777777" w:rsidR="00DC219A" w:rsidRDefault="00DC219A" w:rsidP="00A83BD2">
      <w:pPr>
        <w:jc w:val="both"/>
      </w:pPr>
    </w:p>
    <w:p w14:paraId="3AC81472" w14:textId="77777777" w:rsidR="00DC219A" w:rsidRDefault="00DC219A" w:rsidP="00A83BD2">
      <w:pPr>
        <w:jc w:val="both"/>
      </w:pPr>
    </w:p>
    <w:p w14:paraId="28C537FA" w14:textId="77777777" w:rsidR="00DC219A" w:rsidRDefault="00DC219A" w:rsidP="00A83BD2">
      <w:pPr>
        <w:jc w:val="both"/>
      </w:pPr>
      <w:r>
        <w:t xml:space="preserve">Téma BP: </w:t>
      </w:r>
      <w:bookmarkStart w:id="5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E44F1C">
        <w:rPr>
          <w:b/>
          <w:i/>
          <w:sz w:val="22"/>
          <w:szCs w:val="22"/>
        </w:rPr>
        <w:t>Účtování a řízení zásob ve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5"/>
    </w:p>
    <w:p w14:paraId="31012E24" w14:textId="77777777" w:rsidR="00DC219A" w:rsidRDefault="00DC219A" w:rsidP="00A83BD2">
      <w:pPr>
        <w:jc w:val="both"/>
      </w:pPr>
    </w:p>
    <w:p w14:paraId="1553D706" w14:textId="77777777" w:rsidR="00DC219A" w:rsidRDefault="00DC219A" w:rsidP="00A83BD2"/>
    <w:p w14:paraId="4C6CC0A5" w14:textId="77777777" w:rsidR="00DC219A" w:rsidRPr="005F755D" w:rsidRDefault="00DC219A" w:rsidP="00A83BD2">
      <w:r w:rsidRPr="005F755D">
        <w:t>U hodnocení kritéria 1 zohledněte náročnost tématu práce.</w:t>
      </w:r>
    </w:p>
    <w:p w14:paraId="03274E04" w14:textId="77777777" w:rsidR="00DC219A" w:rsidRPr="005F755D" w:rsidRDefault="00DC219A" w:rsidP="00A83BD2">
      <w:r w:rsidRPr="005F755D">
        <w:t>Při hodnocení kritérií 2-6 zohledněte následující bodování:</w:t>
      </w:r>
    </w:p>
    <w:p w14:paraId="15E89B4A" w14:textId="77777777" w:rsidR="00DC219A" w:rsidRPr="005F755D" w:rsidRDefault="00DC219A" w:rsidP="00A83BD2">
      <w:r w:rsidRPr="005F755D">
        <w:t>5 bodů – splněno velmi kvalitně, výrazně překračuje požadavky</w:t>
      </w:r>
    </w:p>
    <w:p w14:paraId="179A2354" w14:textId="77777777" w:rsidR="00DC219A" w:rsidRPr="005F755D" w:rsidRDefault="00DC219A" w:rsidP="00A83BD2">
      <w:r w:rsidRPr="005F755D">
        <w:t>4 body – splněno kvalitně</w:t>
      </w:r>
    </w:p>
    <w:p w14:paraId="0F4A15E6" w14:textId="77777777" w:rsidR="00DC219A" w:rsidRPr="005F755D" w:rsidRDefault="00DC219A" w:rsidP="00A83BD2">
      <w:r w:rsidRPr="005F755D">
        <w:t>3 body – splněno bez výhrad</w:t>
      </w:r>
    </w:p>
    <w:p w14:paraId="2836DDDD" w14:textId="77777777" w:rsidR="00DC219A" w:rsidRPr="005F755D" w:rsidRDefault="00DC219A" w:rsidP="00A83BD2">
      <w:r w:rsidRPr="005F755D">
        <w:t>2 body – splněno s menšími nedostatky</w:t>
      </w:r>
    </w:p>
    <w:p w14:paraId="5BEA41CC" w14:textId="77777777" w:rsidR="00DC219A" w:rsidRPr="005F755D" w:rsidRDefault="00DC219A" w:rsidP="00A83BD2">
      <w:r w:rsidRPr="005F755D">
        <w:t>1 body – splněno, ale s výraznými nedostatky</w:t>
      </w:r>
    </w:p>
    <w:p w14:paraId="44EB1922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0A300805" w14:textId="77777777" w:rsidR="00DC219A" w:rsidRDefault="00DC219A" w:rsidP="001B5B85"/>
    <w:p w14:paraId="6FB0530C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23F825C3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A6EEC24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C6619C9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09D2255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1CD797E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42BA8D79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b/>
                <w:snapToGrid w:val="0"/>
                <w:color w:val="000000"/>
              </w:rPr>
            </w:r>
            <w:r w:rsidR="002663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14:paraId="6BB4163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DF0396C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63D7DFDD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22B8CB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6C65D7A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32FD156C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2B4967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BC19F45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E07F7A6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461B76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4FE0491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001E958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b/>
                <w:snapToGrid w:val="0"/>
                <w:color w:val="000000"/>
              </w:rPr>
            </w:r>
            <w:r w:rsidR="002663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D1938B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3C69E27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75ADF191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6558BE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BA2AE9C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6B116B7D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9E3EAF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AE5E421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106DA873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A7B769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7B9DF7F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0BFD5D7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74E44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D825940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2CA6BB87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b/>
                <w:snapToGrid w:val="0"/>
                <w:color w:val="000000"/>
              </w:rPr>
            </w:r>
            <w:r w:rsidR="002663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DF8A97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665BD5A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081DE577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DA0280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789627D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7C943AC9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91330C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642B9949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7A46713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2641DA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042F2EB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36E1D3A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b/>
                <w:snapToGrid w:val="0"/>
                <w:color w:val="000000"/>
              </w:rPr>
            </w:r>
            <w:r w:rsidR="002663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37B618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5D25282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40B3F99A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C5CDE1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F58ACE4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47ED798C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534FAF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1C08687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21F593D4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611037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C8DA6FC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214BDAAE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ACE73F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5BF36FE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3AD4F78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9EAF64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D441F4D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1971B2F4" w14:textId="7777777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b/>
                <w:snapToGrid w:val="0"/>
                <w:color w:val="000000"/>
              </w:rPr>
            </w:r>
            <w:r w:rsidR="002663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403784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5F7187A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7372BE82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8EEE3E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2A7A7C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4CA9CB73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FFCBC1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FA9E8AF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6450849F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DD19B6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DC9F4D7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7C28E15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E7FA6F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D43040C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EFF2D74" w14:textId="7777777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b/>
                <w:snapToGrid w:val="0"/>
                <w:color w:val="000000"/>
              </w:rPr>
            </w:r>
            <w:r w:rsidR="002663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FC1D70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23513E5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1948FA95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595ECB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A642560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1EFAC64B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F54B32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A7B8B2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44655AAF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6B7350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F68E4BC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261BE1EE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45948D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D798DDB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0B43D544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663BC">
              <w:rPr>
                <w:snapToGrid w:val="0"/>
                <w:color w:val="000000"/>
              </w:rPr>
            </w:r>
            <w:r w:rsidR="002663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87CDF6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04CA10C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CB18A3" w14:textId="77777777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CA6A35">
              <w:rPr>
                <w:b/>
                <w:snapToGrid w:val="0"/>
                <w:color w:val="000000"/>
              </w:rPr>
              <w:t>9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29948456" w14:textId="77777777" w:rsidR="00DC219A" w:rsidRDefault="00DC219A" w:rsidP="001B5B85"/>
    <w:p w14:paraId="41A59702" w14:textId="77777777" w:rsidR="00DC219A" w:rsidRDefault="00DC219A" w:rsidP="003E1491">
      <w:pPr>
        <w:jc w:val="both"/>
      </w:pPr>
      <w:r>
        <w:t>Celkové hodnocení práce a otázky k obhajobě:</w:t>
      </w:r>
    </w:p>
    <w:p w14:paraId="089EF14F" w14:textId="77777777" w:rsidR="00DC219A" w:rsidRDefault="00DC219A" w:rsidP="003E1491">
      <w:pPr>
        <w:jc w:val="both"/>
      </w:pPr>
      <w:r>
        <w:t>(otázky uvádí vedoucí práce i oponent)</w:t>
      </w:r>
    </w:p>
    <w:p w14:paraId="549C2569" w14:textId="77777777" w:rsidR="00DC219A" w:rsidRDefault="00DC219A" w:rsidP="003E1491">
      <w:pPr>
        <w:jc w:val="both"/>
      </w:pPr>
    </w:p>
    <w:bookmarkStart w:id="8" w:name="Text6"/>
    <w:p w14:paraId="05541274" w14:textId="77777777" w:rsidR="00CA6A35" w:rsidRPr="00CA6A35" w:rsidRDefault="005C5600" w:rsidP="00CA6A35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CA6A35" w:rsidRPr="00CA6A35">
        <w:rPr>
          <w:i/>
          <w:noProof/>
        </w:rPr>
        <w:t>Práce působí velice odbytým dojmem, za příklad poslouží třeba abstrakt. Teoretická část je strohá a zabývá se pouze některými oblastmi dané problematiky a nejde tak považovat za komplexní literární rešerši k tématu. Jako příklad – kapitola 5 řízení zásob – není vůbec rozebírán systém řízení zásob (metody, analýzy, způsoby kontroly), který je jedním z cílů práce, studentka se zaměřila pouze na obrat zásob a mrtvé zásoby. Studentka tak nemohla navrhovat žádná konkrétní řešení v této oblasti.  V praktické části občas studentka jmenuje analyzovanou společnost, jindy o ní hovoří pod pseudonymem společnost X.  Analýza současného stavu je spíše popisem reality s velice obecným zhodnocením či závěry analýz.  Studentka navrhla řešení, což bylo cílem práce, ale tyto řešení jsou obecná, stroze popsaná a nevycházejí jasně z identifikovaných poznatků v rámci analýz. Obecně text práce působí velice krátce s tím, že dodatečný rozsah byl získán špatným formátováním textu případně přímo zbytečnými mezerami mezi odstavci. Bohužel, studentka práci během přípravy nekonzultovala, případnou jednou či dvěma konzultacemi mohla být práce bezproblémová.</w:t>
      </w:r>
    </w:p>
    <w:p w14:paraId="05548F70" w14:textId="77777777" w:rsidR="00CA6A35" w:rsidRPr="00CA6A35" w:rsidRDefault="00CA6A35" w:rsidP="00CA6A35">
      <w:pPr>
        <w:rPr>
          <w:i/>
          <w:noProof/>
        </w:rPr>
      </w:pPr>
    </w:p>
    <w:p w14:paraId="180F5E02" w14:textId="77777777" w:rsidR="00CA6A35" w:rsidRPr="00CA6A35" w:rsidRDefault="00CA6A35" w:rsidP="00CA6A35">
      <w:pPr>
        <w:rPr>
          <w:i/>
          <w:noProof/>
        </w:rPr>
      </w:pPr>
      <w:r w:rsidRPr="00CA6A35">
        <w:rPr>
          <w:i/>
          <w:noProof/>
        </w:rPr>
        <w:t>Práce splňuje požadavky k obhajobě pouze v minimální míře, a to za předpokladu, že studentka precizně absolvuje obhajobu práce, kde dokáže doplnit fakta a informace chybějící v její práci.</w:t>
      </w:r>
    </w:p>
    <w:p w14:paraId="20962D8C" w14:textId="77777777" w:rsidR="00CA6A35" w:rsidRPr="00CA6A35" w:rsidRDefault="00CA6A35" w:rsidP="00CA6A35">
      <w:pPr>
        <w:rPr>
          <w:i/>
          <w:noProof/>
        </w:rPr>
      </w:pPr>
    </w:p>
    <w:p w14:paraId="3C5E1DE4" w14:textId="77777777" w:rsidR="00CA6A35" w:rsidRPr="00CA6A35" w:rsidRDefault="00CA6A35" w:rsidP="00CA6A35">
      <w:pPr>
        <w:rPr>
          <w:i/>
          <w:noProof/>
        </w:rPr>
      </w:pPr>
      <w:r w:rsidRPr="00CA6A35">
        <w:rPr>
          <w:i/>
          <w:noProof/>
        </w:rPr>
        <w:t>Otázky k obhajobě:</w:t>
      </w:r>
    </w:p>
    <w:p w14:paraId="01AD78FE" w14:textId="77777777" w:rsidR="00CA6A35" w:rsidRPr="00CA6A35" w:rsidRDefault="00CA6A35" w:rsidP="00CA6A35">
      <w:pPr>
        <w:rPr>
          <w:i/>
          <w:noProof/>
        </w:rPr>
      </w:pPr>
      <w:r w:rsidRPr="00CA6A35">
        <w:rPr>
          <w:i/>
          <w:noProof/>
        </w:rPr>
        <w:t>1) Rozlište pojmy strategické a operativní řízení zásob.</w:t>
      </w:r>
    </w:p>
    <w:p w14:paraId="77074E7C" w14:textId="77777777" w:rsidR="00CA6A35" w:rsidRPr="00CA6A35" w:rsidRDefault="00CA6A35" w:rsidP="00CA6A35">
      <w:pPr>
        <w:rPr>
          <w:i/>
          <w:noProof/>
        </w:rPr>
      </w:pPr>
      <w:r w:rsidRPr="00CA6A35">
        <w:rPr>
          <w:i/>
          <w:noProof/>
        </w:rPr>
        <w:t>2) Co je to základní bilanční rovnice zásob?</w:t>
      </w:r>
    </w:p>
    <w:p w14:paraId="6E5ADD50" w14:textId="77777777" w:rsidR="00CA6A35" w:rsidRPr="00CA6A35" w:rsidRDefault="00CA6A35" w:rsidP="00CA6A35">
      <w:pPr>
        <w:rPr>
          <w:i/>
          <w:noProof/>
        </w:rPr>
      </w:pPr>
      <w:r w:rsidRPr="00CA6A35">
        <w:rPr>
          <w:i/>
          <w:noProof/>
        </w:rPr>
        <w:t>3) Definujte metodu ABC pro řízení zásob.</w:t>
      </w:r>
    </w:p>
    <w:p w14:paraId="2EE936FB" w14:textId="77777777" w:rsidR="00DC219A" w:rsidRPr="00AE58C9" w:rsidRDefault="00CA6A35" w:rsidP="00CA6A35">
      <w:pPr>
        <w:rPr>
          <w:i/>
        </w:rPr>
      </w:pPr>
      <w:r w:rsidRPr="00CA6A35">
        <w:rPr>
          <w:i/>
          <w:noProof/>
        </w:rPr>
        <w:t>4) Detailně rozveďte Vámi navrhovaná doporučení - z čeho vycházíte, jaké jsou očekávaní přínosy a náklady jednotlivých řešení.</w:t>
      </w:r>
      <w:r w:rsidR="005C5600">
        <w:rPr>
          <w:i/>
        </w:rPr>
        <w:fldChar w:fldCharType="end"/>
      </w:r>
      <w:bookmarkEnd w:id="8"/>
    </w:p>
    <w:p w14:paraId="43EF0AD5" w14:textId="77777777" w:rsidR="00DC219A" w:rsidRDefault="00DC219A" w:rsidP="003E1491"/>
    <w:p w14:paraId="447F6A71" w14:textId="77777777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2663BC">
        <w:rPr>
          <w:i/>
        </w:rPr>
      </w:r>
      <w:r w:rsidR="002663BC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67233B74" w14:textId="77777777" w:rsidR="00DC219A" w:rsidRDefault="00DC219A" w:rsidP="003E1491"/>
    <w:p w14:paraId="4DACB924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2663BC">
        <w:rPr>
          <w:i/>
        </w:rPr>
      </w:r>
      <w:r w:rsidR="002663BC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76477869" w14:textId="77777777" w:rsidR="00DC219A" w:rsidRDefault="00DC219A" w:rsidP="003E1491"/>
    <w:p w14:paraId="2EE34849" w14:textId="77777777" w:rsidR="00DC219A" w:rsidRDefault="00DC219A" w:rsidP="003E1491"/>
    <w:p w14:paraId="6058E0F9" w14:textId="77777777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CA6A35">
        <w:rPr>
          <w:i/>
          <w:noProof/>
        </w:rPr>
        <w:t>30.8.2021</w:t>
      </w:r>
      <w:r w:rsidR="005C5600" w:rsidRPr="009C34E5">
        <w:rPr>
          <w:i/>
        </w:rPr>
        <w:fldChar w:fldCharType="end"/>
      </w:r>
      <w:bookmarkEnd w:id="10"/>
    </w:p>
    <w:p w14:paraId="4CBBA319" w14:textId="77777777" w:rsidR="00DC219A" w:rsidRDefault="00DC219A" w:rsidP="003E1491"/>
    <w:p w14:paraId="556CCC79" w14:textId="77777777" w:rsidR="00DC219A" w:rsidRDefault="00DC219A" w:rsidP="003E1491"/>
    <w:p w14:paraId="49ED285B" w14:textId="77777777" w:rsidR="00DC219A" w:rsidRDefault="00DC219A" w:rsidP="003E1491"/>
    <w:p w14:paraId="2A320234" w14:textId="77777777" w:rsidR="00DC219A" w:rsidRDefault="00DC219A" w:rsidP="003E1491"/>
    <w:p w14:paraId="5B8B41E2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086B4F66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C4549" w14:textId="77777777" w:rsidR="00031518" w:rsidRDefault="00031518">
      <w:r>
        <w:separator/>
      </w:r>
    </w:p>
  </w:endnote>
  <w:endnote w:type="continuationSeparator" w:id="0">
    <w:p w14:paraId="72B6E068" w14:textId="77777777" w:rsidR="00031518" w:rsidRDefault="0003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6A2F2" w14:textId="77777777" w:rsidR="00031518" w:rsidRDefault="00031518">
      <w:r>
        <w:separator/>
      </w:r>
    </w:p>
  </w:footnote>
  <w:footnote w:type="continuationSeparator" w:id="0">
    <w:p w14:paraId="2C13863D" w14:textId="77777777" w:rsidR="00031518" w:rsidRDefault="00031518">
      <w:r>
        <w:continuationSeparator/>
      </w:r>
    </w:p>
  </w:footnote>
  <w:footnote w:id="1">
    <w:p w14:paraId="0C74F1C7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DK1sLQwMjcyNjNS0lEKTi0uzszPAykwrAUAQNLadi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663BC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1425"/>
    <w:rsid w:val="00C447A8"/>
    <w:rsid w:val="00C72298"/>
    <w:rsid w:val="00C9306F"/>
    <w:rsid w:val="00CA6A35"/>
    <w:rsid w:val="00CB4E27"/>
    <w:rsid w:val="00CD1219"/>
    <w:rsid w:val="00D71CB4"/>
    <w:rsid w:val="00DC219A"/>
    <w:rsid w:val="00DF1948"/>
    <w:rsid w:val="00E1292E"/>
    <w:rsid w:val="00E366A1"/>
    <w:rsid w:val="00E44F1C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B9B03E5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37E3DABD64C442B50F05FE75EB6126" ma:contentTypeVersion="10" ma:contentTypeDescription="Vytvoří nový dokument" ma:contentTypeScope="" ma:versionID="8e3216dabfd763803e88d2793916a7a6">
  <xsd:schema xmlns:xsd="http://www.w3.org/2001/XMLSchema" xmlns:xs="http://www.w3.org/2001/XMLSchema" xmlns:p="http://schemas.microsoft.com/office/2006/metadata/properties" xmlns:ns3="3a3d5431-dab0-4ee0-ad47-1165a06a8b4e" targetNamespace="http://schemas.microsoft.com/office/2006/metadata/properties" ma:root="true" ma:fieldsID="2c77683e8cbf5b07dc27dbfd2cd3b559" ns3:_="">
    <xsd:import namespace="3a3d5431-dab0-4ee0-ad47-1165a06a8b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d5431-dab0-4ee0-ad47-1165a06a8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8F0A740-DF60-4877-8F26-011AA0509C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CC504B-6110-4A80-8AE5-9B83FDC8F764}">
  <ds:schemaRefs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3a3d5431-dab0-4ee0-ad47-1165a06a8b4e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B9BE68C-BD85-4FD2-92DD-CBA1109EB8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d5431-dab0-4ee0-ad47-1165a06a8b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B89CE3-82F5-4359-83E9-D6DCF1B22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8</Words>
  <Characters>4005</Characters>
  <Application>Microsoft Office Word</Application>
  <DocSecurity>4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Bronislava Neubauerová</cp:lastModifiedBy>
  <cp:revision>2</cp:revision>
  <cp:lastPrinted>2014-07-24T08:52:00Z</cp:lastPrinted>
  <dcterms:created xsi:type="dcterms:W3CDTF">2021-08-30T08:12:00Z</dcterms:created>
  <dcterms:modified xsi:type="dcterms:W3CDTF">2021-08-3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37E3DABD64C442B50F05FE75EB6126</vt:lpwstr>
  </property>
</Properties>
</file>